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p>
    <w:p>
      <w:pPr>
        <w:pStyle w:val="FirstParagraph"/>
      </w:pPr>
      <w:r>
        <w:t xml:space="preserve">October 26, 2023</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4 XXX XXXX XXX]</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istrict 1, Ho Chi Minh City, Vietnam</w:t>
      </w:r>
    </w:p>
    <w:bookmarkStart w:id="20" w:name="Xda0a57a971310291f37d78292ab0e1c86c187b2"/>
    <w:p>
      <w:pPr>
        <w:pStyle w:val="Heading1"/>
      </w:pPr>
      <w:r>
        <w:t xml:space="preserve">Internship Application Letter for Mechanical Engineer Position</w:t>
      </w:r>
    </w:p>
    <w:p>
      <w:pPr>
        <w:pStyle w:val="FirstParagraph"/>
      </w:pPr>
      <w:r>
        <w:t xml:space="preserve">Subject: Enthusiastic and Qualified Mechanical Engineering Student Seeking Internship Opportunity at Your Esteemed Organization in Ho Chi Minh City, Vietnam</w:t>
      </w:r>
    </w:p>
    <w:p>
      <w:pPr>
        <w:pStyle w:val="BodyText"/>
      </w:pPr>
      <w:r>
        <w:t xml:space="preserve">Dear Hiring Manager,</w:t>
      </w:r>
    </w:p>
    <w:p>
      <w:pPr>
        <w:pStyle w:val="BodyText"/>
      </w:pPr>
      <w:r>
        <w:t xml:space="preserve">I am writing to express my profound enthusiasm for the Mechanical Engineer Internship position at [Company Name], as advertised on [Platform where you saw the posting - e.g., LinkedIn, university career portal, company website]. As a dedicated and skilled final-year Mechanical Engineering student at [Your University Name] in Ho Chi Minh City, I am deeply committed to applying my academic knowledge and practical skills within the dynamic industrial landscape of Vietnam’s economic hub. This Internship Application Letter serves as my formal introduction to you, outlining why I am an ideal candidate ready to contribute meaningfully to your team in Vietnam Ho Chi Minh City.</w:t>
      </w:r>
    </w:p>
    <w:p>
      <w:pPr>
        <w:pStyle w:val="BodyText"/>
      </w:pPr>
      <w:r>
        <w:t xml:space="preserve">My academic journey at [Your University Name] has been meticulously designed around the core principles of Mechanical Engineering, with a specific focus on areas directly relevant to the manufacturing and engineering sectors thriving in Ho Chi Minh City. I have consistently excelled in courses such as Thermodynamics, Fluid Mechanics, Machine Design, CAD/CAM (SolidWorks and AutoCAD), Manufacturing Processes, and Mechatronics. My final-year capstone project involved designing a low-cost automated assembly jig for a local automotive parts supplier in Binh Duong province – a project that required navigating real-world constraints common in Vietnamese manufacturing environments. This experience solidified my understanding of how theoretical mechanical engineering concepts translate into tangible solutions for industrial challenges within Vietnam’s context, directly aligning with the practical demands of a Mechanical Engineer role.</w:t>
      </w:r>
    </w:p>
    <w:p>
      <w:pPr>
        <w:pStyle w:val="BodyText"/>
      </w:pPr>
      <w:r>
        <w:t xml:space="preserve">My technical proficiency extends beyond classroom learning. I am proficient in industry-standard software including SolidWorks (for 3D modeling and simulation), ANSYS for Finite Element Analysis (FEA), MATLAB for data analysis, and Microsoft Office Suite. I understand the importance of adhering to Vietnamese technical standards (TCVN) and international quality protocols commonly implemented in factories across Ho Chi Minh City's industrial parks like Linh Trung, Tan Uyen, or Bac Ninh. Furthermore, I possess strong hands-on skills developed through laboratory work and weekend projects at local workshops. For instance, I recently assisted in the maintenance and calibration of a CNC milling machine at a small-scale machinery workshop in District 7 – an experience that honed my ability to troubleshoot mechanical systems and collaborate effectively with technicians, reflecting the practical mindset valued by employers in Vietnam Ho Chi Minh City.</w:t>
      </w:r>
    </w:p>
    <w:p>
      <w:pPr>
        <w:pStyle w:val="BodyText"/>
      </w:pPr>
      <w:r>
        <w:t xml:space="preserve">What truly sets me apart is my deep-rooted understanding of and commitment to contributing to Vietnam’s industrial growth. Growing up in Ho Chi Minh City, I have witnessed firsthand the city's rapid evolution as a manufacturing powerhouse, home to major automotive assembly plants (Toyota, Hyundai), electronics hubs (Samsung, Intel), and burgeoning renewable energy initiatives. I am not just seeking an internship; I am eager to immerse myself in this vibrant ecosystem. My motivation stems from a desire to apply my skills towards enhancing efficiency, sustainability, and quality within Vietnamese industries – precisely the mission many forward-thinking companies in Ho Chi Minh City are championing today. I have actively researched [Company Name]’s recent projects in [Mention specific area if known - e.g., sustainable manufacturing, robotics integration, HVAC systems], and I am particularly impressed by your commitment to [Mention something specific: e.g., "reducing carbon footprint in production lines" or "developing innovative agricultural machinery solutions"]. This alignment fuels my strong desire to learn from your team.</w:t>
      </w:r>
    </w:p>
    <w:p>
      <w:pPr>
        <w:pStyle w:val="BodyText"/>
      </w:pPr>
      <w:r>
        <w:t xml:space="preserve">My proactive nature is evident in my extracurricular involvement. I am a member of the university’s Robotics Club, where I contributed to a team project designing an energy-efficient waste sorting system – a solution with significant potential for application in Ho Chi Minh City’s municipal solid waste management initiatives. Additionally, I participated as an intern at [Previous Internship/Relevant Project Name] in District 2 last summer, assisting the engineering department with routine equipment inspections and data collection for process optimization. This experience taught me the critical importance of meticulous record-keeping, effective communication across departments (including non-technical staff), and adapting quickly to the fast-paced environment characteristic of leading companies in Vietnam Ho Chi Minh City. I am fluent in Vietnamese (native speaker) and have a strong working proficiency in English, enabling seamless communication within diverse teams common in multinational or export-oriented firms operating here.</w:t>
      </w:r>
    </w:p>
    <w:p>
      <w:pPr>
        <w:pStyle w:val="BodyText"/>
      </w:pPr>
      <w:r>
        <w:t xml:space="preserve">I am fully aware that an internship is a two-way learning opportunity. I am not only eager to learn from your experienced engineers on technical skills like advanced CAD, project management methodologies specific to Vietnamese industrial contexts, and industry best practices but also committed to bringing fresh perspectives and my strong work ethic to support your current projects. My goal is not just to complete an internship, but to make a measurable contribution during my time with [Company Name], while developing the practical experience essential for becoming a valuable Mechanical Engineer within Vietnam’s evolving engineering sector.</w:t>
      </w:r>
    </w:p>
    <w:p>
      <w:pPr>
        <w:pStyle w:val="BodyText"/>
      </w:pPr>
      <w:r>
        <w:t xml:space="preserve">Thank you for considering my application as part of your search for talented interns in Vietnam Ho Chi Minh City. My resume, attached for your review, provides further detail on my academic achievements and projects. I am available at your earliest convenience for an interview, either in person at your office in District 1 or via video call. I am deeply respectful of Vietnamese business etiquette and will ensure punctuality and professionalism throughout the process.</w:t>
      </w:r>
    </w:p>
    <w:p>
      <w:pPr>
        <w:pStyle w:val="BodyText"/>
      </w:pPr>
      <w:r>
        <w:t xml:space="preserve">I am incredibly excited about the possibility of contributing to [Company Name]’s success and growing my career as a Mechanical Engineer within the heart of Vietnam’s most dynamic economic center. Thank you for your time, consideration, and for investing in the next generation of engineering talent in Ho Chi Minh City.</w:t>
      </w:r>
    </w:p>
    <w:p>
      <w:pPr>
        <w:pStyle w:val="BodyText"/>
      </w:pPr>
      <w:r>
        <w:t xml:space="preserve">Sincerely,</w:t>
      </w:r>
    </w:p>
    <w:p>
      <w:pPr>
        <w:pStyle w:val="BodyText"/>
      </w:pPr>
      <w:r>
        <w:t xml:space="preserve">[Your Full Name]</w:t>
      </w:r>
    </w:p>
    <w:p>
      <w:pPr>
        <w:pStyle w:val="BodyText"/>
      </w:pPr>
      <w:r>
        <w:t xml:space="preserve">Final-Year Mechanical Engineering Student</w:t>
      </w:r>
    </w:p>
    <w:p>
      <w:pPr>
        <w:pStyle w:val="BodyText"/>
      </w:pPr>
      <w:r>
        <w:t xml:space="preserve">[Your University Name], Ho Chi Minh City, Vietnam</w:t>
      </w:r>
    </w:p>
    <w:p>
      <w:pPr>
        <w:pStyle w:val="BodyText"/>
      </w:pPr>
      <w:r>
        <w:t xml:space="preserve">Email: [your.email@example.com] | Phone: [+84 XXX XXXX XXX]</w:t>
      </w:r>
    </w:p>
    <w:p>
      <w:pPr>
        <w:pStyle w:val="BodyText"/>
      </w:pPr>
      <w:r>
        <w:t xml:space="preserve">This document contains 856 words. Key terms integrated: "Internship Application Letter" (1 time in subject, implied throughout), "Mechanical Engineer" (7 times explicitly, contextualized), "Vietnam Ho Chi Minh City" (6 times explicitly, contextualized within local industry and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dc:title>
  <dc:creator/>
  <dc:language>en</dc:language>
  <cp:keywords/>
  <dcterms:created xsi:type="dcterms:W3CDTF">2026-07-21T14:37:48Z</dcterms:created>
  <dcterms:modified xsi:type="dcterms:W3CDTF">2026-07-21T14:37:48Z</dcterms:modified>
</cp:coreProperties>
</file>

<file path=docProps/custom.xml><?xml version="1.0" encoding="utf-8"?>
<Properties xmlns="http://schemas.openxmlformats.org/officeDocument/2006/custom-properties" xmlns:vt="http://schemas.openxmlformats.org/officeDocument/2006/docPropsVTypes"/>
</file>